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April 21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April 21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Impact_Analytics_001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Impact_Analytics_001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